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200ED" w14:textId="0C9F66D4" w:rsidR="00AE41D6" w:rsidRDefault="00E656B7">
      <w:r>
        <w:rPr>
          <w:noProof/>
        </w:rPr>
        <w:drawing>
          <wp:anchor distT="0" distB="0" distL="114300" distR="114300" simplePos="0" relativeHeight="251658240" behindDoc="0" locked="0" layoutInCell="1" allowOverlap="1" wp14:anchorId="5A3899E6" wp14:editId="1BD32D0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746522" cy="1857375"/>
            <wp:effectExtent l="0" t="0" r="6350" b="0"/>
            <wp:wrapTopAndBottom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522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D74CD7" w14:textId="0BFE011B" w:rsidR="00B31E11" w:rsidRPr="008D61F6" w:rsidRDefault="00B31E11" w:rsidP="00B31E11">
      <w:pPr>
        <w:spacing w:line="276" w:lineRule="auto"/>
        <w:rPr>
          <w:rFonts w:asciiTheme="minorBidi" w:eastAsia="Times New Roman" w:hAnsiTheme="minorBidi"/>
          <w:b/>
          <w:bCs/>
          <w:color w:val="C00000"/>
          <w:sz w:val="32"/>
          <w:szCs w:val="32"/>
        </w:rPr>
      </w:pPr>
      <w:r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>SCHOOL NEWSLETTER</w:t>
      </w:r>
      <w:r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 xml:space="preserve"> TEMPLATE FOR P&amp;C’S TO </w:t>
      </w:r>
      <w:r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>INCLUDE IN SCHOOL NEWSLETTERS FOR</w:t>
      </w:r>
      <w:r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 xml:space="preserve"> P&amp;C DAY</w:t>
      </w:r>
    </w:p>
    <w:p w14:paraId="3CBA55B3" w14:textId="77777777" w:rsidR="00B31E11" w:rsidRDefault="00B31E11" w:rsidP="00B31E11">
      <w:pPr>
        <w:jc w:val="both"/>
        <w:rPr>
          <w:rFonts w:asciiTheme="minorBidi" w:hAnsiTheme="minorBidi"/>
          <w:color w:val="000000" w:themeColor="text1"/>
          <w:sz w:val="22"/>
          <w:szCs w:val="22"/>
          <w:highlight w:val="yellow"/>
        </w:rPr>
      </w:pPr>
    </w:p>
    <w:p w14:paraId="078BFF8C" w14:textId="77777777" w:rsidR="00B31E11" w:rsidRDefault="00B31E11" w:rsidP="00B31E11">
      <w:pPr>
        <w:jc w:val="both"/>
        <w:rPr>
          <w:rFonts w:asciiTheme="minorBidi" w:hAnsiTheme="minorBidi"/>
          <w:color w:val="000000" w:themeColor="text1"/>
          <w:sz w:val="22"/>
          <w:szCs w:val="22"/>
          <w:highlight w:val="yellow"/>
        </w:rPr>
      </w:pPr>
    </w:p>
    <w:p w14:paraId="6BAEED6F" w14:textId="6E941ABB" w:rsidR="00B31E11" w:rsidRDefault="00B31E11" w:rsidP="00B31E11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School Name]</w:t>
      </w:r>
      <w:r w:rsidRPr="001154B0">
        <w:rPr>
          <w:rFonts w:asciiTheme="minorBidi" w:hAnsiTheme="minorBidi"/>
          <w:b/>
          <w:bCs/>
          <w:color w:val="000000" w:themeColor="text1"/>
          <w:sz w:val="22"/>
          <w:szCs w:val="22"/>
        </w:rPr>
        <w:t xml:space="preserve"> 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Parents &amp; Citizens’ Association is preparing to celebrate the third annual WA P&amp;C Day on Friday, July 23. P&amp;C day is a special date to recognise, appreciate and celebrate the work P&amp;C Associations do every day to support WA Government school students and schools. </w:t>
      </w:r>
      <w:r>
        <w:rPr>
          <w:rFonts w:asciiTheme="minorBidi" w:hAnsiTheme="minorBidi"/>
          <w:color w:val="000000" w:themeColor="text1"/>
          <w:sz w:val="22"/>
          <w:szCs w:val="22"/>
        </w:rPr>
        <w:t xml:space="preserve">We hope you the school community can celebrate P&amp;C Day with us by 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 xml:space="preserve">[insert details on how </w:t>
      </w:r>
      <w:r>
        <w:rPr>
          <w:rFonts w:asciiTheme="minorBidi" w:hAnsiTheme="minorBidi"/>
          <w:color w:val="000000" w:themeColor="text1"/>
          <w:sz w:val="22"/>
          <w:szCs w:val="22"/>
          <w:highlight w:val="yellow"/>
        </w:rPr>
        <w:t>the school community can be involved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]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>.</w:t>
      </w:r>
      <w:r>
        <w:rPr>
          <w:rFonts w:asciiTheme="minorBidi" w:hAnsiTheme="minorBidi"/>
          <w:color w:val="000000" w:themeColor="text1"/>
          <w:sz w:val="22"/>
          <w:szCs w:val="22"/>
        </w:rPr>
        <w:t xml:space="preserve"> You can learn more about joining the P&amp;C at any time by finding us on Facebook or emailing P&amp;C President 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insert details</w:t>
      </w:r>
      <w:r>
        <w:rPr>
          <w:rFonts w:asciiTheme="minorBidi" w:hAnsiTheme="minorBidi"/>
          <w:color w:val="000000" w:themeColor="text1"/>
          <w:sz w:val="22"/>
          <w:szCs w:val="22"/>
        </w:rPr>
        <w:t>].</w:t>
      </w:r>
    </w:p>
    <w:p w14:paraId="03D1C125" w14:textId="20EB5CAB" w:rsidR="00B31E11" w:rsidRDefault="00B31E11" w:rsidP="00B31E11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004ED6C1" w14:textId="285F0F8F" w:rsidR="00B31E11" w:rsidRPr="00B31E11" w:rsidRDefault="00B31E11" w:rsidP="00B31E11">
      <w:pPr>
        <w:jc w:val="both"/>
        <w:rPr>
          <w:rFonts w:asciiTheme="minorBidi" w:hAnsiTheme="minorBidi"/>
          <w:i/>
          <w:iCs/>
          <w:color w:val="1F4E79" w:themeColor="accent5" w:themeShade="80"/>
          <w:sz w:val="22"/>
          <w:szCs w:val="22"/>
        </w:rPr>
      </w:pPr>
      <w:r w:rsidRPr="00B31E11">
        <w:rPr>
          <w:rFonts w:asciiTheme="minorBidi" w:hAnsiTheme="minorBidi"/>
          <w:i/>
          <w:iCs/>
          <w:color w:val="1F4E79" w:themeColor="accent5" w:themeShade="80"/>
          <w:sz w:val="22"/>
          <w:szCs w:val="22"/>
        </w:rPr>
        <w:t>INCLUDE P&amp;C Day logo.</w:t>
      </w:r>
    </w:p>
    <w:p w14:paraId="798AE7D8" w14:textId="60ED3C08" w:rsidR="00B31E11" w:rsidRDefault="00B31E11" w:rsidP="00B31E11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0824F4C6" w14:textId="64C47122" w:rsidR="00B31E11" w:rsidRPr="001154B0" w:rsidRDefault="00B31E11" w:rsidP="00B31E11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44B60677" w14:textId="55424DC9" w:rsidR="00B31E11" w:rsidRDefault="00B31E11"/>
    <w:sectPr w:rsidR="00B31E11" w:rsidSect="00290FF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7QwMTexMDcwtbRU0lEKTi0uzszPAykwrAUASG1QbiwAAAA="/>
  </w:docVars>
  <w:rsids>
    <w:rsidRoot w:val="00B31E11"/>
    <w:rsid w:val="00290FF0"/>
    <w:rsid w:val="00763D3B"/>
    <w:rsid w:val="0093680A"/>
    <w:rsid w:val="00B31E11"/>
    <w:rsid w:val="00E65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F663"/>
  <w15:chartTrackingRefBased/>
  <w15:docId w15:val="{EEA2BED2-BFC8-DF48-966D-564AF4A26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E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71E7BEF19CE246BD5D627B26F6807C" ma:contentTypeVersion="14" ma:contentTypeDescription="Create a new document." ma:contentTypeScope="" ma:versionID="9160b7c454c4510a61698083a7babb5f">
  <xsd:schema xmlns:xsd="http://www.w3.org/2001/XMLSchema" xmlns:xs="http://www.w3.org/2001/XMLSchema" xmlns:p="http://schemas.microsoft.com/office/2006/metadata/properties" xmlns:ns2="d0599a47-5eba-47aa-8ac9-43a241fb7ee1" xmlns:ns3="712f8fda-42c4-4d7d-bfad-58ccfa0fec08" targetNamespace="http://schemas.microsoft.com/office/2006/metadata/properties" ma:root="true" ma:fieldsID="7b322c405e3a68effcc977edc7a16e0d" ns2:_="" ns3:_="">
    <xsd:import namespace="d0599a47-5eba-47aa-8ac9-43a241fb7ee1"/>
    <xsd:import namespace="712f8fda-42c4-4d7d-bfad-58ccfa0fec08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h9245e6a331443d6b7b67deeb563b84e" minOccurs="0"/>
                <xsd:element ref="ns2:jf8d4d97f2bf4109bc2b54a23494995b" minOccurs="0"/>
                <xsd:element ref="ns2:ge89a33dd35f4876ba7614c657c32ea8" minOccurs="0"/>
                <xsd:element ref="ns2:l3068b506f5749bcadc7c1a33b0969a3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5;#Communications ＆ Research|3b208224-ad6f-438b-9efc-91f4f9d4c6bc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9245e6a331443d6b7b67deeb563b84e" ma:index="12" nillable="true" ma:taxonomy="true" ma:internalName="h9245e6a331443d6b7b67deeb563b84e" ma:taxonomyFieldName="Level_x0020_2_x0020_Term_x0020__x0028_CAR_x0029_" ma:displayName="Level 2 Term (CAR)" ma:default="" ma:fieldId="{19245e6a-3314-43d6-b7b6-7deeb563b84e}" ma:taxonomyMulti="true" ma:sspId="001b5e7c-e7df-458b-8a99-898f8429863c" ma:termSetId="f857d8d2-2106-4c0a-966b-11fbe9760a5d" ma:anchorId="6df17006-fd4e-4f69-a646-bfa68df337c5" ma:open="false" ma:isKeyword="false">
      <xsd:complexType>
        <xsd:sequence>
          <xsd:element ref="pc:Terms" minOccurs="0" maxOccurs="1"/>
        </xsd:sequence>
      </xsd:complexType>
    </xsd:element>
    <xsd:element name="jf8d4d97f2bf4109bc2b54a23494995b" ma:index="14" nillable="true" ma:taxonomy="true" ma:internalName="jf8d4d97f2bf4109bc2b54a23494995b" ma:taxonomyFieldName="Level_x0020_3_x0020_Term_x0020__x0028_CAR_x0029_" ma:displayName="Level 3 Term (CAR)" ma:indexed="true" ma:default="" ma:fieldId="{3f8d4d97-f2bf-4109-bc2b-54a23494995b}" ma:sspId="001b5e7c-e7df-458b-8a99-898f8429863c" ma:termSetId="f857d8d2-2106-4c0a-966b-11fbe9760a5d" ma:anchorId="ee508e01-9ff7-4db8-a3dc-be28fd6ccb5e" ma:open="false" ma:isKeyword="false">
      <xsd:complexType>
        <xsd:sequence>
          <xsd:element ref="pc:Terms" minOccurs="0" maxOccurs="1"/>
        </xsd:sequence>
      </xsd:complexType>
    </xsd:element>
    <xsd:element name="ge89a33dd35f4876ba7614c657c32ea8" ma:index="16" nillable="true" ma:taxonomy="true" ma:internalName="ge89a33dd35f4876ba7614c657c32ea8" ma:taxonomyFieldName="Level_x0020_4_x0020_Term_x0020__x0028_CAR_x0029_" ma:displayName="Level 4 Term (CAR)" ma:indexed="true" ma:default="" ma:fieldId="{0e89a33d-d35f-4876-ba76-14c657c32ea8}" ma:sspId="001b5e7c-e7df-458b-8a99-898f8429863c" ma:termSetId="f857d8d2-2106-4c0a-966b-11fbe9760a5d" ma:anchorId="66395c8a-564f-4722-9665-dc950582a48c" ma:open="false" ma:isKeyword="false">
      <xsd:complexType>
        <xsd:sequence>
          <xsd:element ref="pc:Terms" minOccurs="0" maxOccurs="1"/>
        </xsd:sequence>
      </xsd:complexType>
    </xsd:element>
    <xsd:element name="l3068b506f5749bcadc7c1a33b0969a3" ma:index="18" nillable="true" ma:taxonomy="true" ma:internalName="l3068b506f5749bcadc7c1a33b0969a3" ma:taxonomyFieldName="Level_x0020_5_x0020_Term_x0020__x0028_CAR_x0029_" ma:displayName="Level 5 Term (CAR)" ma:indexed="true" ma:default="" ma:fieldId="{53068b50-6f57-49bc-adc7-c1a33b0969a3}" ma:sspId="001b5e7c-e7df-458b-8a99-898f8429863c" ma:termSetId="f857d8d2-2106-4c0a-966b-11fbe9760a5d" ma:anchorId="bee99f34-a768-4d3a-a7f1-9849ef940018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f8fda-42c4-4d7d-bfad-58ccfa0fe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OCR" ma:index="2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599a47-5eba-47aa-8ac9-43a241fb7ee1">
      <Value>5</Value>
    </TaxCatchAll>
    <h9245e6a331443d6b7b67deeb563b84e xmlns="d0599a47-5eba-47aa-8ac9-43a241fb7ee1">
      <Terms xmlns="http://schemas.microsoft.com/office/infopath/2007/PartnerControls"/>
    </h9245e6a331443d6b7b67deeb563b84e>
    <jf8d4d97f2bf4109bc2b54a23494995b xmlns="d0599a47-5eba-47aa-8ac9-43a241fb7ee1">
      <Terms xmlns="http://schemas.microsoft.com/office/infopath/2007/PartnerControls"/>
    </jf8d4d97f2bf4109bc2b54a23494995b>
    <ge89a33dd35f4876ba7614c657c32ea8 xmlns="d0599a47-5eba-47aa-8ac9-43a241fb7ee1">
      <Terms xmlns="http://schemas.microsoft.com/office/infopath/2007/PartnerControls"/>
    </ge89a33dd35f4876ba7614c657c32ea8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 ＆ Research</TermName>
          <TermId xmlns="http://schemas.microsoft.com/office/infopath/2007/PartnerControls">3b208224-ad6f-438b-9efc-91f4f9d4c6bc</TermId>
        </TermInfo>
      </Terms>
    </p885849b203f4936a80aea35b5b81ffe>
    <l3068b506f5749bcadc7c1a33b0969a3 xmlns="d0599a47-5eba-47aa-8ac9-43a241fb7ee1">
      <Terms xmlns="http://schemas.microsoft.com/office/infopath/2007/PartnerControls"/>
    </l3068b506f5749bcadc7c1a33b0969a3>
  </documentManagement>
</p:properties>
</file>

<file path=customXml/itemProps1.xml><?xml version="1.0" encoding="utf-8"?>
<ds:datastoreItem xmlns:ds="http://schemas.openxmlformats.org/officeDocument/2006/customXml" ds:itemID="{421AECDB-985D-4179-B5C7-D41E7FB36126}"/>
</file>

<file path=customXml/itemProps2.xml><?xml version="1.0" encoding="utf-8"?>
<ds:datastoreItem xmlns:ds="http://schemas.openxmlformats.org/officeDocument/2006/customXml" ds:itemID="{A9B27048-3A50-4740-B3B9-7DB05222BF2F}"/>
</file>

<file path=customXml/itemProps3.xml><?xml version="1.0" encoding="utf-8"?>
<ds:datastoreItem xmlns:ds="http://schemas.openxmlformats.org/officeDocument/2006/customXml" ds:itemID="{E16FD8E1-4A21-4E11-9E47-342971EA21B0}"/>
</file>

<file path=customXml/itemProps4.xml><?xml version="1.0" encoding="utf-8"?>
<ds:datastoreItem xmlns:ds="http://schemas.openxmlformats.org/officeDocument/2006/customXml" ds:itemID="{D2A06AFF-B9FB-48A4-90CD-8B21BD9F4A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nathan Cunningham</cp:lastModifiedBy>
  <cp:revision>2</cp:revision>
  <dcterms:created xsi:type="dcterms:W3CDTF">2021-05-20T08:04:00Z</dcterms:created>
  <dcterms:modified xsi:type="dcterms:W3CDTF">2021-05-2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1E7BEF19CE246BD5D627B26F6807C</vt:lpwstr>
  </property>
</Properties>
</file>